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95be93321702bfab85a0a61a323ad190a9cdbb9"/>
    <w:p>
      <w:pPr>
        <w:pStyle w:val="Heading1"/>
      </w:pPr>
      <w:r>
        <w:t xml:space="preserve">Cover Letter for Baker Position in Myanmar Yangon</w:t>
      </w:r>
    </w:p>
    <w:p>
      <w:pPr>
        <w:pStyle w:val="FirstParagraph"/>
      </w:pPr>
      <w:r>
        <w:t xml:space="preserve">Dear [Hiring Manager's Name],</w:t>
      </w:r>
    </w:p>
    <w:p>
      <w:pPr>
        <w:pStyle w:val="BodyText"/>
      </w:pPr>
      <w:r>
        <w:t xml:space="preserve">I am writing to express my enthusiastic interest in the Baker position at your esteemed establishment in Myanmar Yangon. As a passionate and dedicated professional with a deep appreciation for the art of baking, I am eager to contribute my skills, creativity, and experience to your team. My commitment to crafting exceptional baked goods combined with my understanding of local flavors and cultural nuances makes me an ideal candidate for this role. I am particularly drawn to the opportunity to work in Yangon, a vibrant city where culinary traditions meet modern innovation, and I am excited about the chance to bring my expertise in baking to this dynamic environment.</w:t>
      </w:r>
    </w:p>
    <w:p>
      <w:pPr>
        <w:pStyle w:val="BodyText"/>
      </w:pPr>
      <w:r>
        <w:t xml:space="preserve">With over [X years] of experience in the baking industry, I have honed my craft through rigorous training and hands-on practice. My journey as a Baker began in [previous location or institution], where I developed a strong foundation in traditional and contemporary baking techniques. Whether it’s perfecting the texture of a delicate croissant, mastering the art of bread fermentation, or creating visually stunning pastries, I approach every task with precision, passion, and a deep respect for quality ingredients. My ability to adapt to diverse culinary landscapes has allowed me to thrive in multicultural settings, and I am confident that my skills will seamlessly translate to the unique demands of working in Myanmar Yangon.</w:t>
      </w:r>
    </w:p>
    <w:p>
      <w:pPr>
        <w:pStyle w:val="BodyText"/>
      </w:pPr>
      <w:r>
        <w:t xml:space="preserve">What sets me apart as a Baker is not only my technical proficiency but also my ability to connect with customers through food. I believe that baking is more than just a craft—it’s an expression of culture, community, and care. In Yangon, where the culinary scene is rich with flavors and traditions, I am eager to contribute by incorporating local ingredients into my creations while maintaining the highest standards of quality and innovation. For example, I have explored the potential of indigenous grains like rice flour and millet to create baked goods that resonate with both traditional and modern palates. This approach aligns perfectly with the values of a bakery that seeks to honor its roots while embracing new possibilities.</w:t>
      </w:r>
    </w:p>
    <w:p>
      <w:pPr>
        <w:pStyle w:val="BodyText"/>
      </w:pPr>
      <w:r>
        <w:t xml:space="preserve">My experience includes working in various settings, from small artisanal bakeries to large-scale commercial kitchens, where I consistently delivered outstanding results. I have managed inventory systems, supervised kitchen staff, and ensured compliance with health and safety regulations. These responsibilities have sharpened my organizational skills and ability to work under pressure—qualities that are essential in a fast-paced environment like Yangon’s bustling food industry. Additionally, I am well-versed in using modern baking equipment and technology to streamline processes without compromising the integrity of the final product.</w:t>
      </w:r>
    </w:p>
    <w:p>
      <w:pPr>
        <w:pStyle w:val="BodyText"/>
      </w:pPr>
      <w:r>
        <w:t xml:space="preserve">One of my greatest strengths as a Baker is my adaptability. I understand that every bakery has its own unique culture, and I am committed to learning and growing within your team. In Myanmar Yangon, where customer preferences may vary based on regional tastes and seasonal availability, I am prepared to collaborate closely with your team to develop a menu that reflects both local traditions and global trends. For instance, I have experience tailoring recipes to accommodate dietary restrictions such as gluten-free or vegan options, which could be valuable in meeting the diverse needs of your clientele.</w:t>
      </w:r>
    </w:p>
    <w:p>
      <w:pPr>
        <w:pStyle w:val="BodyText"/>
      </w:pPr>
      <w:r>
        <w:t xml:space="preserve">Moreover, my dedication to continuous learning ensures that I stay ahead of industry developments. I regularly attend baking workshops and follow emerging techniques in pastry artistry. This commitment has allowed me to experiment with innovative flavor combinations and presentation styles that elevate the dining experience for customers. In Yangon, where there is a growing appreciation for artisanal foods, I am excited to bring these insights to your bakery and help create a space where quality, creativity, and customer satisfaction converge.</w:t>
      </w:r>
    </w:p>
    <w:p>
      <w:pPr>
        <w:pStyle w:val="BodyText"/>
      </w:pPr>
      <w:r>
        <w:t xml:space="preserve">I am particularly impressed by your bakery’s reputation for [mention specific detail about the company if known, e.g., "crafting traditional Burmese desserts" or "using locally sourced ingredients"]. This aligns with my own philosophy of blending tradition with innovation to create memorable culinary experiences. I am confident that my skills in [specific areas, e.g., "sourdough baking," "decorative pastries," or "breads"] would complement your team’s vision and contribute to the continued success of your business.</w:t>
      </w:r>
    </w:p>
    <w:p>
      <w:pPr>
        <w:pStyle w:val="BodyText"/>
      </w:pPr>
      <w:r>
        <w:t xml:space="preserve">As a Baker, I understand the importance of building trust with customers through consistency and authenticity. In Yangon, where relationships are often the foundation of business, I am eager to establish a strong connection with both patrons and colleagues. My goal is to not only meet expectations but to exceed them by delivering baked goods that inspire joy and reflect the spirit of your establishment.</w:t>
      </w:r>
    </w:p>
    <w:p>
      <w:pPr>
        <w:pStyle w:val="BodyText"/>
      </w:pPr>
      <w:r>
        <w:t xml:space="preserve">Thank you for considering my application. I would welcome the opportunity to discuss how my background, skills, and passion for baking align with the needs of your team in Myanmar Yangon. I am available at your convenience for an interview and can be reached at [your phone number] or [your email address]. I look forward to the possibility of contributing to your bakery’s success and playing a role in enriching the culinary landscape of this beautiful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Myanmar Yangon</dc:title>
  <dc:creator/>
  <dc:language>en</dc:language>
  <cp:keywords/>
  <dcterms:created xsi:type="dcterms:W3CDTF">2026-07-19T21:58:36Z</dcterms:created>
  <dcterms:modified xsi:type="dcterms:W3CDTF">2026-07-19T21:58:36Z</dcterms:modified>
</cp:coreProperties>
</file>

<file path=docProps/custom.xml><?xml version="1.0" encoding="utf-8"?>
<Properties xmlns="http://schemas.openxmlformats.org/officeDocument/2006/custom-properties" xmlns:vt="http://schemas.openxmlformats.org/officeDocument/2006/docPropsVTypes"/>
</file>